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766C91F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Email: guoyu@ohsu.deu</w:t>
            </w: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31B2734F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515 SW Campus Dr, 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77777777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7" w:history="1">
              <w:r w:rsidRPr="00363938">
                <w:rPr>
                  <w:rStyle w:val="Hyperlink"/>
                  <w:rFonts w:ascii="Times New Roman" w:hAnsi="Times New Roman" w:cs="Times New Roman"/>
                </w:rPr>
                <w:t>https://yukun-guo.github.io</w:t>
              </w:r>
            </w:hyperlink>
          </w:p>
          <w:p w14:paraId="6173F303" w14:textId="77777777" w:rsidR="00774639" w:rsidRPr="00682052" w:rsidRDefault="00774639" w:rsidP="00774639">
            <w:pPr>
              <w:ind w:right="789"/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8" w:history="1">
              <w:r w:rsidRPr="00682052">
                <w:rPr>
                  <w:rStyle w:val="Hyperlink"/>
                  <w:rFonts w:ascii="Times New Roman" w:hAnsi="Times New Roman" w:cs="Times New Roman"/>
                </w:rPr>
                <w:t>https://scholar.google.com/citations?user=BCrQPWUAAAAJ</w:t>
              </w:r>
            </w:hyperlink>
            <w:bookmarkStart w:id="0" w:name="_GoBack"/>
            <w:bookmarkEnd w:id="0"/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9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64F14B0F" w14:textId="77777777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0A174013" w14:textId="77229244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1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2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3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4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5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6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Diabetic </w:t>
        </w:r>
        <w:r w:rsidRPr="00217673">
          <w:rPr>
            <w:rStyle w:val="Hyperlink"/>
            <w:b w:val="0"/>
            <w:color w:val="1868DE"/>
            <w:u w:val="none"/>
          </w:rPr>
          <w:lastRenderedPageBreak/>
          <w:t>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939E41" w14:textId="77777777" w:rsidR="004F3F2E" w:rsidRDefault="004F3F2E" w:rsidP="00363655">
      <w:pPr>
        <w:spacing w:after="0" w:line="240" w:lineRule="auto"/>
      </w:pPr>
      <w:r>
        <w:separator/>
      </w:r>
    </w:p>
  </w:endnote>
  <w:endnote w:type="continuationSeparator" w:id="0">
    <w:p w14:paraId="3A14DB5A" w14:textId="77777777" w:rsidR="004F3F2E" w:rsidRDefault="004F3F2E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585EC" w14:textId="77777777" w:rsidR="004F3F2E" w:rsidRDefault="004F3F2E" w:rsidP="00363655">
      <w:pPr>
        <w:spacing w:after="0" w:line="240" w:lineRule="auto"/>
      </w:pPr>
      <w:r>
        <w:separator/>
      </w:r>
    </w:p>
  </w:footnote>
  <w:footnote w:type="continuationSeparator" w:id="0">
    <w:p w14:paraId="073058D2" w14:textId="77777777" w:rsidR="004F3F2E" w:rsidRDefault="004F3F2E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8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10"/>
  </w:num>
  <w:num w:numId="8">
    <w:abstractNumId w:val="5"/>
  </w:num>
  <w:num w:numId="9">
    <w:abstractNumId w:val="4"/>
  </w:num>
  <w:num w:numId="10">
    <w:abstractNumId w:val="11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rQUA4wNhiSwAAAA=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A4369"/>
    <w:rsid w:val="002C6E19"/>
    <w:rsid w:val="002D1EDC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A0C8B"/>
    <w:rsid w:val="004B0647"/>
    <w:rsid w:val="004E3312"/>
    <w:rsid w:val="004F3F2E"/>
    <w:rsid w:val="005D0527"/>
    <w:rsid w:val="005D0AFA"/>
    <w:rsid w:val="005F5180"/>
    <w:rsid w:val="00607D28"/>
    <w:rsid w:val="00657C28"/>
    <w:rsid w:val="00682052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ournals.sagepub.com/doi/10.1177/15353702211036704" TargetMode="External"/><Relationship Id="rId18" Type="http://schemas.openxmlformats.org/officeDocument/2006/relationships/hyperlink" Target="https://doi.org/10.1016/j.ajo.2020.04.024" TargetMode="External"/><Relationship Id="rId26" Type="http://schemas.openxmlformats.org/officeDocument/2006/relationships/hyperlink" Target="https://doi.org/10.1364/BOE.10.006286" TargetMode="External"/><Relationship Id="rId21" Type="http://schemas.openxmlformats.org/officeDocument/2006/relationships/hyperlink" Target="https://doi.org/10.1364/OL.390134" TargetMode="External"/><Relationship Id="rId34" Type="http://schemas.openxmlformats.org/officeDocument/2006/relationships/hyperlink" Target="https://ieeexplore.ieee.org/document/8302044" TargetMode="External"/><Relationship Id="rId7" Type="http://schemas.openxmlformats.org/officeDocument/2006/relationships/hyperlink" Target="https://yukun-guo.github.io" TargetMode="External"/><Relationship Id="rId12" Type="http://schemas.openxmlformats.org/officeDocument/2006/relationships/hyperlink" Target="https://bjo.bmj.com/content/early/2021/09/12/bjophthalmol-2020-318646" TargetMode="External"/><Relationship Id="rId17" Type="http://schemas.openxmlformats.org/officeDocument/2006/relationships/hyperlink" Target="http://dx.doi.org/10.1136/bjophthalmol-2020-317562" TargetMode="External"/><Relationship Id="rId25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33" Type="http://schemas.openxmlformats.org/officeDocument/2006/relationships/hyperlink" Target="https://ieeexplore.ieee.org/abstract/document/8243687" TargetMode="External"/><Relationship Id="rId2" Type="http://schemas.openxmlformats.org/officeDocument/2006/relationships/styles" Target="styles.xml"/><Relationship Id="rId16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0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29" Type="http://schemas.openxmlformats.org/officeDocument/2006/relationships/hyperlink" Target="https://doi.org/10.1364/BOE.10.00356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24" Type="http://schemas.openxmlformats.org/officeDocument/2006/relationships/hyperlink" Target="https://doi.org/10.1364/BOE.11.000330" TargetMode="External"/><Relationship Id="rId32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xops.2021.100027" TargetMode="External"/><Relationship Id="rId23" Type="http://schemas.openxmlformats.org/officeDocument/2006/relationships/hyperlink" Target="https://doi.org/10.1016/j.ajo.2019.09.004" TargetMode="External"/><Relationship Id="rId28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patents.google.com/patent/US20200342595A1/en" TargetMode="External"/><Relationship Id="rId19" Type="http://schemas.openxmlformats.org/officeDocument/2006/relationships/hyperlink" Target="https://www.researchgate.net/publication/342053130_Reconstruction_of_high-resolution_66-mm_OCT_angiograms_using_deep_learning" TargetMode="External"/><Relationship Id="rId31" Type="http://schemas.openxmlformats.org/officeDocument/2006/relationships/hyperlink" Target="https://doi.org/10.1117/1.NPh.6.4.0411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.google.com/patent/US20210052155A1/en" TargetMode="External"/><Relationship Id="rId14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2" Type="http://schemas.openxmlformats.org/officeDocument/2006/relationships/hyperlink" Target="https://doi.org/10.1364/BOE.379977" TargetMode="External"/><Relationship Id="rId27" Type="http://schemas.openxmlformats.org/officeDocument/2006/relationships/hyperlink" Target="https://doi.org/10.1117/1.NPh.6.4.041108" TargetMode="External"/><Relationship Id="rId30" Type="http://schemas.openxmlformats.org/officeDocument/2006/relationships/hyperlink" Target="https://doi.org/10.1364/BOE.10.003522" TargetMode="External"/><Relationship Id="rId35" Type="http://schemas.openxmlformats.org/officeDocument/2006/relationships/hyperlink" Target="https://ieeexplore.ieee.org/abstract/document/7852750" TargetMode="External"/><Relationship Id="rId8" Type="http://schemas.openxmlformats.org/officeDocument/2006/relationships/hyperlink" Target="https://scholar.google.com/citations?user=BCrQPWUAAAAJ&amp;hl=en&amp;oi=ao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563</Words>
  <Characters>891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0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3</cp:revision>
  <cp:lastPrinted>2021-07-16T18:57:00Z</cp:lastPrinted>
  <dcterms:created xsi:type="dcterms:W3CDTF">2021-11-11T20:08:00Z</dcterms:created>
  <dcterms:modified xsi:type="dcterms:W3CDTF">2021-11-11T22:25:00Z</dcterms:modified>
</cp:coreProperties>
</file>